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6E5BB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Does not recommend collaborative teamwork principles that would be beneficial for healthcare strategic planning in terms of reimbursement</w:t>
      </w:r>
    </w:p>
    <w:p w14:paraId="44E7F161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Score of Planning: </w:t>
      </w:r>
      <w:proofErr w:type="gramStart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Teamwork,/</w:t>
      </w:r>
      <w:proofErr w:type="gramEnd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 6.27</w:t>
      </w:r>
    </w:p>
    <w:p w14:paraId="1123EF4B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Planning: Communicating</w:t>
      </w:r>
    </w:p>
    <w:p w14:paraId="2A9FD256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6.26 points</w:t>
      </w:r>
    </w:p>
    <w:p w14:paraId="5054E8A9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Meets “Proficient” criteria and demonstrates exceptional insight into communication tools and strategies for targeted audiences</w:t>
      </w:r>
    </w:p>
    <w:p w14:paraId="646E76CE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5.634 points</w:t>
      </w:r>
    </w:p>
    <w:p w14:paraId="7CD0ADC0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Recommends appropriate tools or strategies for communicating strategic planning conclusions to various audiences, providing support for recommendations</w:t>
      </w:r>
    </w:p>
    <w:p w14:paraId="6CA694AF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4.382 points</w:t>
      </w:r>
    </w:p>
    <w:p w14:paraId="4DA2FA2E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Recommends tools or strategies, but they are not appropriate for communicating strategic planning conclusions to various audiences or response has gaps in detail or relevant support</w:t>
      </w:r>
    </w:p>
    <w:p w14:paraId="00649340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0 points</w:t>
      </w:r>
    </w:p>
    <w:p w14:paraId="2D71BE3D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Does not recommend tools or strategies for communicating strategic planning conclusions to various audiences</w:t>
      </w:r>
    </w:p>
    <w:p w14:paraId="7F9C08A5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Score of Planning: </w:t>
      </w:r>
      <w:proofErr w:type="gramStart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Communicating,/</w:t>
      </w:r>
      <w:proofErr w:type="gramEnd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 6.26</w:t>
      </w:r>
    </w:p>
    <w:p w14:paraId="20048C0B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Planning: Financial and Reimbursement Strategies</w:t>
      </w:r>
    </w:p>
    <w:p w14:paraId="697D3D43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3.76 points</w:t>
      </w:r>
    </w:p>
    <w:p w14:paraId="04A4272F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Meets “Proficient” criteria and recommended strategies are exceptionally relevant and well-suited for the intended purpose</w:t>
      </w:r>
    </w:p>
    <w:p w14:paraId="287FE282" w14:textId="77777777" w:rsidR="00EE6ACA" w:rsidRPr="004B07DB" w:rsidRDefault="00EE6ACA" w:rsidP="00EE6ACA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3.384 points</w:t>
      </w:r>
    </w:p>
    <w:p w14:paraId="5E4E5BCA" w14:textId="3FA6F77A" w:rsidR="00964E27" w:rsidRDefault="00964E27" w:rsidP="00460209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I1tDA0MzWysDRU0lEKTi0uzszPAykwrAUAEDbWpCwAAAA="/>
  </w:docVars>
  <w:rsids>
    <w:rsidRoot w:val="00FA65FA"/>
    <w:rsid w:val="00034AE7"/>
    <w:rsid w:val="00056D0A"/>
    <w:rsid w:val="000D0F0A"/>
    <w:rsid w:val="00101F3B"/>
    <w:rsid w:val="00132CFF"/>
    <w:rsid w:val="001528FC"/>
    <w:rsid w:val="00197805"/>
    <w:rsid w:val="001F5A6B"/>
    <w:rsid w:val="00210422"/>
    <w:rsid w:val="00213F2E"/>
    <w:rsid w:val="0028387E"/>
    <w:rsid w:val="002B3D0A"/>
    <w:rsid w:val="002F76EE"/>
    <w:rsid w:val="00311690"/>
    <w:rsid w:val="003364C9"/>
    <w:rsid w:val="00351285"/>
    <w:rsid w:val="00385AB2"/>
    <w:rsid w:val="003928F7"/>
    <w:rsid w:val="003B7A89"/>
    <w:rsid w:val="003D6CC1"/>
    <w:rsid w:val="00415B05"/>
    <w:rsid w:val="004323D4"/>
    <w:rsid w:val="00460209"/>
    <w:rsid w:val="004D3EDB"/>
    <w:rsid w:val="004F7BCC"/>
    <w:rsid w:val="0051339D"/>
    <w:rsid w:val="005B0D8B"/>
    <w:rsid w:val="005B1A68"/>
    <w:rsid w:val="005B3A93"/>
    <w:rsid w:val="006842D1"/>
    <w:rsid w:val="006C0EB6"/>
    <w:rsid w:val="006C37A0"/>
    <w:rsid w:val="006D4E25"/>
    <w:rsid w:val="0072612E"/>
    <w:rsid w:val="00746E28"/>
    <w:rsid w:val="007922E9"/>
    <w:rsid w:val="007947E7"/>
    <w:rsid w:val="0088003B"/>
    <w:rsid w:val="008B179A"/>
    <w:rsid w:val="009154CA"/>
    <w:rsid w:val="00964E27"/>
    <w:rsid w:val="00966193"/>
    <w:rsid w:val="009A5D0C"/>
    <w:rsid w:val="009A76A0"/>
    <w:rsid w:val="00A163CE"/>
    <w:rsid w:val="00A22F42"/>
    <w:rsid w:val="00A36E40"/>
    <w:rsid w:val="00A86EF7"/>
    <w:rsid w:val="00AC4A34"/>
    <w:rsid w:val="00AF05B9"/>
    <w:rsid w:val="00B66EA1"/>
    <w:rsid w:val="00B8789A"/>
    <w:rsid w:val="00BB37D8"/>
    <w:rsid w:val="00BC0959"/>
    <w:rsid w:val="00C149AE"/>
    <w:rsid w:val="00CD7470"/>
    <w:rsid w:val="00CE7A09"/>
    <w:rsid w:val="00D025CD"/>
    <w:rsid w:val="00D209FC"/>
    <w:rsid w:val="00D803F9"/>
    <w:rsid w:val="00D92DBA"/>
    <w:rsid w:val="00E14676"/>
    <w:rsid w:val="00E94B0D"/>
    <w:rsid w:val="00EE6ACA"/>
    <w:rsid w:val="00F03D16"/>
    <w:rsid w:val="00F36E4D"/>
    <w:rsid w:val="00F56CC7"/>
    <w:rsid w:val="00F75AE6"/>
    <w:rsid w:val="00FA6592"/>
    <w:rsid w:val="00FA65FA"/>
    <w:rsid w:val="00FA7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D2406"/>
  <w15:chartTrackingRefBased/>
  <w15:docId w15:val="{E78E189D-5C7C-4FFB-8181-339FEE920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A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2T16:22:00Z</dcterms:created>
  <dcterms:modified xsi:type="dcterms:W3CDTF">2021-11-02T16:22:00Z</dcterms:modified>
</cp:coreProperties>
</file>